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D1F16F" w14:textId="77777777" w:rsidR="00CF25D2" w:rsidRPr="00D8143B" w:rsidRDefault="00705A2B" w:rsidP="00CF25D2">
      <w:pPr>
        <w:jc w:val="center"/>
        <w:rPr>
          <w:b/>
        </w:rPr>
      </w:pPr>
      <w:r>
        <w:rPr>
          <w:b/>
        </w:rPr>
        <w:t>CREOLE NATURE TRAIL ALL</w:t>
      </w:r>
      <w:r w:rsidR="008A42AD">
        <w:rPr>
          <w:b/>
        </w:rPr>
        <w:t>-</w:t>
      </w:r>
      <w:r>
        <w:rPr>
          <w:b/>
        </w:rPr>
        <w:t>AMERICAN ROAD</w:t>
      </w:r>
    </w:p>
    <w:p w14:paraId="65282C14" w14:textId="77777777" w:rsidR="00CF25D2" w:rsidRPr="00D8143B" w:rsidRDefault="00705A2B" w:rsidP="00CF25D2">
      <w:pPr>
        <w:jc w:val="center"/>
        <w:rPr>
          <w:b/>
        </w:rPr>
      </w:pPr>
      <w:r>
        <w:rPr>
          <w:b/>
        </w:rPr>
        <w:t>DISTRICT BOARD OF COMMISSIONERS MEETING</w:t>
      </w:r>
    </w:p>
    <w:p w14:paraId="512FE5AA" w14:textId="3EB5543F" w:rsidR="00CF25D2" w:rsidRPr="00D8143B" w:rsidRDefault="00705A2B" w:rsidP="00CF25D2">
      <w:pPr>
        <w:jc w:val="center"/>
        <w:rPr>
          <w:b/>
        </w:rPr>
      </w:pPr>
      <w:r>
        <w:rPr>
          <w:b/>
        </w:rPr>
        <w:t>T</w:t>
      </w:r>
      <w:r w:rsidR="00DC7237">
        <w:rPr>
          <w:b/>
        </w:rPr>
        <w:t>HURSDAY</w:t>
      </w:r>
      <w:r>
        <w:rPr>
          <w:b/>
        </w:rPr>
        <w:t xml:space="preserve">, </w:t>
      </w:r>
      <w:r w:rsidR="009619BD">
        <w:rPr>
          <w:b/>
        </w:rPr>
        <w:t>APRIL 30</w:t>
      </w:r>
      <w:r w:rsidR="001B24B6">
        <w:rPr>
          <w:b/>
        </w:rPr>
        <w:t>, 2026</w:t>
      </w:r>
      <w:r>
        <w:rPr>
          <w:b/>
        </w:rPr>
        <w:t xml:space="preserve">, </w:t>
      </w:r>
      <w:r w:rsidR="008052F9">
        <w:rPr>
          <w:b/>
        </w:rPr>
        <w:t>2</w:t>
      </w:r>
      <w:r>
        <w:rPr>
          <w:b/>
        </w:rPr>
        <w:t>:</w:t>
      </w:r>
      <w:r w:rsidR="00FB4DE1">
        <w:rPr>
          <w:b/>
        </w:rPr>
        <w:t>0</w:t>
      </w:r>
      <w:r>
        <w:rPr>
          <w:b/>
        </w:rPr>
        <w:t>0 PM</w:t>
      </w:r>
    </w:p>
    <w:p w14:paraId="358A81E6" w14:textId="77777777" w:rsidR="00CF25D2" w:rsidRPr="00D8143B" w:rsidRDefault="00CF25D2" w:rsidP="00CF25D2">
      <w:pPr>
        <w:jc w:val="center"/>
        <w:rPr>
          <w:b/>
        </w:rPr>
      </w:pPr>
    </w:p>
    <w:p w14:paraId="1DA637E9" w14:textId="77777777" w:rsidR="00F24C1C" w:rsidRDefault="00F24C1C"/>
    <w:p w14:paraId="0CBBB9F1" w14:textId="77777777" w:rsidR="00392594" w:rsidRDefault="00392594"/>
    <w:p w14:paraId="5AC5D553" w14:textId="1D0C4DCC" w:rsidR="006E2EA1" w:rsidRDefault="00705A2B">
      <w:pPr>
        <w:numPr>
          <w:ilvl w:val="0"/>
          <w:numId w:val="6"/>
        </w:numPr>
      </w:pPr>
      <w:r w:rsidRPr="00705A2B">
        <w:t>CALL MEETING TO ORDER</w:t>
      </w:r>
    </w:p>
    <w:p w14:paraId="3D8C474D" w14:textId="77777777" w:rsidR="00D84A46" w:rsidRPr="00705A2B" w:rsidRDefault="00D84A46" w:rsidP="00D84A46">
      <w:pPr>
        <w:ind w:left="720"/>
      </w:pPr>
    </w:p>
    <w:p w14:paraId="7295AA04" w14:textId="77777777" w:rsidR="009E39C0" w:rsidRDefault="00705A2B" w:rsidP="009E39C0">
      <w:pPr>
        <w:numPr>
          <w:ilvl w:val="0"/>
          <w:numId w:val="6"/>
        </w:numPr>
      </w:pPr>
      <w:r w:rsidRPr="00705A2B">
        <w:t>INTRODUCTIONS/WELCOME GUESTS</w:t>
      </w:r>
    </w:p>
    <w:p w14:paraId="72A845A0" w14:textId="77777777" w:rsidR="00F511BB" w:rsidRDefault="00F511BB" w:rsidP="00F511BB">
      <w:pPr>
        <w:pStyle w:val="ListParagraph"/>
      </w:pPr>
    </w:p>
    <w:p w14:paraId="0DFB2D36" w14:textId="3E2066AE" w:rsidR="00B70CB0" w:rsidRDefault="00B70CB0" w:rsidP="00B70CB0">
      <w:pPr>
        <w:numPr>
          <w:ilvl w:val="0"/>
          <w:numId w:val="6"/>
        </w:numPr>
      </w:pPr>
      <w:r w:rsidRPr="00705A2B">
        <w:t xml:space="preserve">APPROVAL OF THE AGENDA FOR THE </w:t>
      </w:r>
      <w:r w:rsidR="009619BD">
        <w:t>APRIL 30</w:t>
      </w:r>
      <w:r w:rsidR="001B24B6">
        <w:t xml:space="preserve">, </w:t>
      </w:r>
      <w:proofErr w:type="gramStart"/>
      <w:r w:rsidR="001B24B6">
        <w:t>2026</w:t>
      </w:r>
      <w:proofErr w:type="gramEnd"/>
      <w:r w:rsidRPr="00705A2B">
        <w:t xml:space="preserve"> MEETING – PUBLIC COMMENT</w:t>
      </w:r>
      <w:r>
        <w:t>S</w:t>
      </w:r>
    </w:p>
    <w:p w14:paraId="03CDEE4D" w14:textId="77777777" w:rsidR="00B70CB0" w:rsidRDefault="00B70CB0" w:rsidP="00B70CB0">
      <w:pPr>
        <w:ind w:left="720"/>
      </w:pPr>
    </w:p>
    <w:p w14:paraId="2B2F7408" w14:textId="5958CC7C" w:rsidR="00427691" w:rsidRDefault="00427691" w:rsidP="00427691">
      <w:pPr>
        <w:numPr>
          <w:ilvl w:val="0"/>
          <w:numId w:val="6"/>
        </w:numPr>
      </w:pPr>
      <w:r w:rsidRPr="00705A2B">
        <w:t xml:space="preserve">DISCUSS </w:t>
      </w:r>
      <w:r>
        <w:t>&amp;</w:t>
      </w:r>
      <w:r w:rsidRPr="00705A2B">
        <w:t xml:space="preserve"> APPROVE MINUTES FROM </w:t>
      </w:r>
      <w:proofErr w:type="gramStart"/>
      <w:r w:rsidRPr="00705A2B">
        <w:t xml:space="preserve">THE </w:t>
      </w:r>
      <w:r w:rsidR="009619BD">
        <w:t>FEBRUARY</w:t>
      </w:r>
      <w:proofErr w:type="gramEnd"/>
      <w:r w:rsidR="009619BD">
        <w:t xml:space="preserve"> 26, </w:t>
      </w:r>
      <w:proofErr w:type="gramStart"/>
      <w:r w:rsidR="009619BD">
        <w:t>2026</w:t>
      </w:r>
      <w:proofErr w:type="gramEnd"/>
      <w:r w:rsidR="001C27FC">
        <w:t xml:space="preserve"> </w:t>
      </w:r>
      <w:r>
        <w:t xml:space="preserve">DISTRICT </w:t>
      </w:r>
      <w:r w:rsidRPr="00705A2B">
        <w:t>MEETI</w:t>
      </w:r>
      <w:r>
        <w:t>NG</w:t>
      </w:r>
    </w:p>
    <w:p w14:paraId="56831E76" w14:textId="77777777" w:rsidR="00F10A8D" w:rsidRDefault="00F10A8D" w:rsidP="00F10A8D">
      <w:pPr>
        <w:pStyle w:val="ListParagraph"/>
      </w:pPr>
    </w:p>
    <w:p w14:paraId="0182F5EF" w14:textId="66EF9EF5" w:rsidR="003325B7" w:rsidRDefault="139104F7" w:rsidP="00645503">
      <w:pPr>
        <w:numPr>
          <w:ilvl w:val="0"/>
          <w:numId w:val="6"/>
        </w:numPr>
      </w:pPr>
      <w:r>
        <w:t xml:space="preserve">DISCUSS &amp; APPROVE THE </w:t>
      </w:r>
      <w:r w:rsidR="009619BD">
        <w:t>FEBRUARY AND MARCH</w:t>
      </w:r>
      <w:r w:rsidR="001B24B6">
        <w:t xml:space="preserve"> 2026</w:t>
      </w:r>
      <w:r w:rsidR="1EF68837">
        <w:t xml:space="preserve"> </w:t>
      </w:r>
      <w:r>
        <w:t>FINANCIAL STATEMENTS</w:t>
      </w:r>
    </w:p>
    <w:p w14:paraId="215C42BA" w14:textId="77777777" w:rsidR="00A36A46" w:rsidRDefault="00A36A46" w:rsidP="00A36A46">
      <w:pPr>
        <w:pStyle w:val="ListParagraph"/>
      </w:pPr>
    </w:p>
    <w:p w14:paraId="22974C71" w14:textId="242B7602" w:rsidR="00A36A46" w:rsidRDefault="00A36A46" w:rsidP="00645503">
      <w:pPr>
        <w:numPr>
          <w:ilvl w:val="0"/>
          <w:numId w:val="6"/>
        </w:numPr>
      </w:pPr>
      <w:r>
        <w:t>DISCUSS &amp; APPROVE AMENDMENTS TO THE 2026 BUDGET</w:t>
      </w:r>
    </w:p>
    <w:p w14:paraId="18218D78" w14:textId="77777777" w:rsidR="00C61CEC" w:rsidRDefault="00C61CEC" w:rsidP="00C61CEC">
      <w:pPr>
        <w:pStyle w:val="ListParagraph"/>
      </w:pPr>
    </w:p>
    <w:p w14:paraId="1AC84CF3" w14:textId="25F2D12D" w:rsidR="001B24B6" w:rsidRDefault="001B24B6" w:rsidP="00C61CEC">
      <w:pPr>
        <w:numPr>
          <w:ilvl w:val="0"/>
          <w:numId w:val="6"/>
        </w:numPr>
      </w:pPr>
      <w:r>
        <w:t>DISCUSS TIER 2.1 FINANCIAL DISCLOSURE REPORT DUE TO THE LOUISIANA BOARD OF ETHICS BY MAY 15, 2026</w:t>
      </w:r>
    </w:p>
    <w:p w14:paraId="55C9B9B2" w14:textId="77777777" w:rsidR="001B24B6" w:rsidRDefault="001B24B6" w:rsidP="001B24B6">
      <w:pPr>
        <w:pStyle w:val="ListParagraph"/>
      </w:pPr>
    </w:p>
    <w:p w14:paraId="546585C5" w14:textId="296DAD55" w:rsidR="001B24B6" w:rsidRDefault="001B24B6" w:rsidP="00C61CEC">
      <w:pPr>
        <w:numPr>
          <w:ilvl w:val="0"/>
          <w:numId w:val="6"/>
        </w:numPr>
      </w:pPr>
      <w:r>
        <w:t>INDIVIDUAL TRAINING TIMEFRAME FOR MANDATORY ETHICS TRAINING FOR 2026 (LA RS 42:1077A)</w:t>
      </w:r>
    </w:p>
    <w:p w14:paraId="4A26DF10" w14:textId="77777777" w:rsidR="00022627" w:rsidRDefault="00022627" w:rsidP="00022627">
      <w:pPr>
        <w:pStyle w:val="ListParagraph"/>
      </w:pPr>
    </w:p>
    <w:p w14:paraId="31B55160" w14:textId="7B695554" w:rsidR="004F11AA" w:rsidRDefault="5DFA08C0" w:rsidP="004F11AA">
      <w:pPr>
        <w:numPr>
          <w:ilvl w:val="0"/>
          <w:numId w:val="6"/>
        </w:numPr>
      </w:pPr>
      <w:r>
        <w:t>PUBLIC RESTROOMS AT HOLLY BEACH GRANT UPDATE</w:t>
      </w:r>
      <w:r w:rsidR="009619BD">
        <w:t xml:space="preserve"> </w:t>
      </w:r>
    </w:p>
    <w:p w14:paraId="4B477910" w14:textId="77777777" w:rsidR="009619BD" w:rsidRDefault="009619BD" w:rsidP="009619BD">
      <w:pPr>
        <w:pStyle w:val="ListParagraph"/>
      </w:pPr>
    </w:p>
    <w:p w14:paraId="52A2D162" w14:textId="614CB7A4" w:rsidR="009619BD" w:rsidRDefault="009619BD" w:rsidP="004F11AA">
      <w:pPr>
        <w:numPr>
          <w:ilvl w:val="0"/>
          <w:numId w:val="6"/>
        </w:numPr>
      </w:pPr>
      <w:r>
        <w:t>FEDERAL LANDS ACCESS PROGRAM GRANT FOR PINTAIL DRIVE</w:t>
      </w:r>
    </w:p>
    <w:p w14:paraId="7C7EC7C9" w14:textId="77777777" w:rsidR="00422C9A" w:rsidRPr="001B24B6" w:rsidRDefault="00422C9A" w:rsidP="001B24B6">
      <w:pPr>
        <w:rPr>
          <w:color w:val="000000" w:themeColor="text1"/>
        </w:rPr>
      </w:pPr>
    </w:p>
    <w:p w14:paraId="01124DBB" w14:textId="77777777" w:rsidR="00BD71E0" w:rsidRDefault="001C27FC" w:rsidP="00645503">
      <w:pPr>
        <w:numPr>
          <w:ilvl w:val="0"/>
          <w:numId w:val="6"/>
        </w:numPr>
      </w:pPr>
      <w:r>
        <w:t>SWLANWR/</w:t>
      </w:r>
      <w:r w:rsidR="00BD71E0">
        <w:t>CAMERON PARISH UPDATE</w:t>
      </w:r>
      <w:r w:rsidR="001D35D2">
        <w:t>S</w:t>
      </w:r>
    </w:p>
    <w:p w14:paraId="363CA779" w14:textId="77777777" w:rsidR="00C91BBD" w:rsidRDefault="00C91BBD" w:rsidP="00C91BBD">
      <w:pPr>
        <w:pStyle w:val="ListParagraph"/>
      </w:pPr>
    </w:p>
    <w:p w14:paraId="4FF18AB3" w14:textId="77777777" w:rsidR="00C91BBD" w:rsidRDefault="00C91BBD" w:rsidP="00C3037E">
      <w:pPr>
        <w:numPr>
          <w:ilvl w:val="0"/>
          <w:numId w:val="6"/>
        </w:numPr>
      </w:pPr>
      <w:r>
        <w:t>NEW/OTHER BUSINESS</w:t>
      </w:r>
    </w:p>
    <w:p w14:paraId="1C4E001A" w14:textId="77777777" w:rsidR="00A36A46" w:rsidRDefault="00A36A46" w:rsidP="00A36A46">
      <w:pPr>
        <w:pStyle w:val="ListParagraph"/>
      </w:pPr>
    </w:p>
    <w:p w14:paraId="64DA0DBD" w14:textId="4ECD36F7" w:rsidR="00A36A46" w:rsidRDefault="00A36A46" w:rsidP="00A36A46">
      <w:pPr>
        <w:numPr>
          <w:ilvl w:val="1"/>
          <w:numId w:val="6"/>
        </w:numPr>
      </w:pPr>
      <w:r>
        <w:t xml:space="preserve">LOUISIANA TRAVEL SUMMIT – AUGUST 18-20, </w:t>
      </w:r>
      <w:proofErr w:type="gramStart"/>
      <w:r>
        <w:t>2026</w:t>
      </w:r>
      <w:proofErr w:type="gramEnd"/>
      <w:r>
        <w:t xml:space="preserve"> IN NEW ORLEANS</w:t>
      </w:r>
    </w:p>
    <w:p w14:paraId="0062CDBF" w14:textId="77777777" w:rsidR="00446ED6" w:rsidRDefault="00446ED6" w:rsidP="00FC14CD">
      <w:pPr>
        <w:pStyle w:val="ListParagraph"/>
        <w:ind w:left="0"/>
      </w:pPr>
    </w:p>
    <w:p w14:paraId="697BCE42" w14:textId="77777777" w:rsidR="005D01CA" w:rsidRPr="00705A2B" w:rsidRDefault="00705A2B" w:rsidP="0066004D">
      <w:pPr>
        <w:pStyle w:val="ListParagraph"/>
        <w:numPr>
          <w:ilvl w:val="0"/>
          <w:numId w:val="6"/>
        </w:numPr>
      </w:pPr>
      <w:r w:rsidRPr="00705A2B">
        <w:t>ADJOURN</w:t>
      </w:r>
    </w:p>
    <w:sectPr w:rsidR="005D01CA" w:rsidRPr="00705A2B" w:rsidSect="00FC430A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84CAE"/>
    <w:multiLevelType w:val="hybridMultilevel"/>
    <w:tmpl w:val="AC5850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D6F45"/>
    <w:multiLevelType w:val="hybridMultilevel"/>
    <w:tmpl w:val="026E765C"/>
    <w:lvl w:ilvl="0" w:tplc="85209E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1D86CCD"/>
    <w:multiLevelType w:val="hybridMultilevel"/>
    <w:tmpl w:val="3C84E842"/>
    <w:lvl w:ilvl="0" w:tplc="00F86E4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27C6B07"/>
    <w:multiLevelType w:val="hybridMultilevel"/>
    <w:tmpl w:val="F8C8DB60"/>
    <w:lvl w:ilvl="0" w:tplc="722C8B54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7736BC"/>
    <w:multiLevelType w:val="hybridMultilevel"/>
    <w:tmpl w:val="5C2C7CE4"/>
    <w:lvl w:ilvl="0" w:tplc="9ADC6B6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E934507"/>
    <w:multiLevelType w:val="hybridMultilevel"/>
    <w:tmpl w:val="32426D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5763E"/>
    <w:multiLevelType w:val="hybridMultilevel"/>
    <w:tmpl w:val="07500756"/>
    <w:lvl w:ilvl="0" w:tplc="973C41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FC40A74"/>
    <w:multiLevelType w:val="hybridMultilevel"/>
    <w:tmpl w:val="BC1E800E"/>
    <w:lvl w:ilvl="0" w:tplc="7658995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0FD74CCE"/>
    <w:multiLevelType w:val="hybridMultilevel"/>
    <w:tmpl w:val="08DEA1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1A6F97"/>
    <w:multiLevelType w:val="hybridMultilevel"/>
    <w:tmpl w:val="28047EB2"/>
    <w:lvl w:ilvl="0" w:tplc="72F82AC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91D34E2"/>
    <w:multiLevelType w:val="hybridMultilevel"/>
    <w:tmpl w:val="3634B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4A2D39"/>
    <w:multiLevelType w:val="hybridMultilevel"/>
    <w:tmpl w:val="AA66894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CD5DDE"/>
    <w:multiLevelType w:val="hybridMultilevel"/>
    <w:tmpl w:val="DA629536"/>
    <w:lvl w:ilvl="0" w:tplc="C9D20D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D141F51"/>
    <w:multiLevelType w:val="hybridMultilevel"/>
    <w:tmpl w:val="2C4251B6"/>
    <w:lvl w:ilvl="0" w:tplc="007853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1F6E2D"/>
    <w:multiLevelType w:val="hybridMultilevel"/>
    <w:tmpl w:val="FD22B738"/>
    <w:lvl w:ilvl="0" w:tplc="813EC61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FF62BEB"/>
    <w:multiLevelType w:val="hybridMultilevel"/>
    <w:tmpl w:val="A086A210"/>
    <w:lvl w:ilvl="0" w:tplc="7BBA2BB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1E96CED"/>
    <w:multiLevelType w:val="hybridMultilevel"/>
    <w:tmpl w:val="37B0DF04"/>
    <w:lvl w:ilvl="0" w:tplc="0E982A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14533B"/>
    <w:multiLevelType w:val="hybridMultilevel"/>
    <w:tmpl w:val="853CB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3F5905"/>
    <w:multiLevelType w:val="hybridMultilevel"/>
    <w:tmpl w:val="E5F0A64E"/>
    <w:lvl w:ilvl="0" w:tplc="0B52BF2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87A6FCD"/>
    <w:multiLevelType w:val="hybridMultilevel"/>
    <w:tmpl w:val="1526B074"/>
    <w:lvl w:ilvl="0" w:tplc="C3E81C4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E852963"/>
    <w:multiLevelType w:val="hybridMultilevel"/>
    <w:tmpl w:val="7D50DABA"/>
    <w:lvl w:ilvl="0" w:tplc="8CAC4EBC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4861E85"/>
    <w:multiLevelType w:val="hybridMultilevel"/>
    <w:tmpl w:val="9774B51A"/>
    <w:lvl w:ilvl="0" w:tplc="EE14069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5D71A08"/>
    <w:multiLevelType w:val="hybridMultilevel"/>
    <w:tmpl w:val="D7AC80DA"/>
    <w:lvl w:ilvl="0" w:tplc="3212570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9AC0516"/>
    <w:multiLevelType w:val="hybridMultilevel"/>
    <w:tmpl w:val="04C0BB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7C0E46"/>
    <w:multiLevelType w:val="hybridMultilevel"/>
    <w:tmpl w:val="FA623E80"/>
    <w:lvl w:ilvl="0" w:tplc="F36E704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1492F39"/>
    <w:multiLevelType w:val="hybridMultilevel"/>
    <w:tmpl w:val="15EEA50C"/>
    <w:lvl w:ilvl="0" w:tplc="54AE04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2A2596C"/>
    <w:multiLevelType w:val="hybridMultilevel"/>
    <w:tmpl w:val="C900987E"/>
    <w:lvl w:ilvl="0" w:tplc="956E4A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5061DE0"/>
    <w:multiLevelType w:val="hybridMultilevel"/>
    <w:tmpl w:val="A5125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D31217"/>
    <w:multiLevelType w:val="hybridMultilevel"/>
    <w:tmpl w:val="60BEF856"/>
    <w:lvl w:ilvl="0" w:tplc="28BAB9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0718C6"/>
    <w:multiLevelType w:val="hybridMultilevel"/>
    <w:tmpl w:val="3E1E9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8B4684"/>
    <w:multiLevelType w:val="hybridMultilevel"/>
    <w:tmpl w:val="D73E0C38"/>
    <w:lvl w:ilvl="0" w:tplc="3DF0896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8136C8D"/>
    <w:multiLevelType w:val="hybridMultilevel"/>
    <w:tmpl w:val="BE8C8856"/>
    <w:lvl w:ilvl="0" w:tplc="E05CC00A">
      <w:start w:val="1"/>
      <w:numFmt w:val="decimal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AED5D0D"/>
    <w:multiLevelType w:val="hybridMultilevel"/>
    <w:tmpl w:val="986024B0"/>
    <w:lvl w:ilvl="0" w:tplc="FD3A2A8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1081F75"/>
    <w:multiLevelType w:val="hybridMultilevel"/>
    <w:tmpl w:val="518616D8"/>
    <w:lvl w:ilvl="0" w:tplc="6F02080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14B2446"/>
    <w:multiLevelType w:val="hybridMultilevel"/>
    <w:tmpl w:val="230AA9A0"/>
    <w:lvl w:ilvl="0" w:tplc="1782427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25030D6"/>
    <w:multiLevelType w:val="hybridMultilevel"/>
    <w:tmpl w:val="0A3E3A10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366667C"/>
    <w:multiLevelType w:val="hybridMultilevel"/>
    <w:tmpl w:val="E37A4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B3971"/>
    <w:multiLevelType w:val="hybridMultilevel"/>
    <w:tmpl w:val="73BC660C"/>
    <w:lvl w:ilvl="0" w:tplc="AE9664C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62494629">
    <w:abstractNumId w:val="0"/>
  </w:num>
  <w:num w:numId="2" w16cid:durableId="1463962776">
    <w:abstractNumId w:val="27"/>
  </w:num>
  <w:num w:numId="3" w16cid:durableId="689452933">
    <w:abstractNumId w:val="36"/>
  </w:num>
  <w:num w:numId="4" w16cid:durableId="969480018">
    <w:abstractNumId w:val="10"/>
  </w:num>
  <w:num w:numId="5" w16cid:durableId="1596131788">
    <w:abstractNumId w:val="29"/>
  </w:num>
  <w:num w:numId="6" w16cid:durableId="194079390">
    <w:abstractNumId w:val="17"/>
  </w:num>
  <w:num w:numId="7" w16cid:durableId="2056268641">
    <w:abstractNumId w:val="19"/>
  </w:num>
  <w:num w:numId="8" w16cid:durableId="1700469556">
    <w:abstractNumId w:val="15"/>
  </w:num>
  <w:num w:numId="9" w16cid:durableId="1032265320">
    <w:abstractNumId w:val="32"/>
  </w:num>
  <w:num w:numId="10" w16cid:durableId="1165783900">
    <w:abstractNumId w:val="30"/>
  </w:num>
  <w:num w:numId="11" w16cid:durableId="1559125220">
    <w:abstractNumId w:val="6"/>
  </w:num>
  <w:num w:numId="12" w16cid:durableId="1534882165">
    <w:abstractNumId w:val="24"/>
  </w:num>
  <w:num w:numId="13" w16cid:durableId="1552039882">
    <w:abstractNumId w:val="31"/>
  </w:num>
  <w:num w:numId="14" w16cid:durableId="1820924146">
    <w:abstractNumId w:val="14"/>
  </w:num>
  <w:num w:numId="15" w16cid:durableId="835733299">
    <w:abstractNumId w:val="18"/>
  </w:num>
  <w:num w:numId="16" w16cid:durableId="676926075">
    <w:abstractNumId w:val="35"/>
  </w:num>
  <w:num w:numId="17" w16cid:durableId="764419503">
    <w:abstractNumId w:val="7"/>
  </w:num>
  <w:num w:numId="18" w16cid:durableId="145707626">
    <w:abstractNumId w:val="9"/>
  </w:num>
  <w:num w:numId="19" w16cid:durableId="9454918">
    <w:abstractNumId w:val="2"/>
  </w:num>
  <w:num w:numId="20" w16cid:durableId="1614509478">
    <w:abstractNumId w:val="33"/>
  </w:num>
  <w:num w:numId="21" w16cid:durableId="920335280">
    <w:abstractNumId w:val="37"/>
  </w:num>
  <w:num w:numId="22" w16cid:durableId="924262811">
    <w:abstractNumId w:val="22"/>
  </w:num>
  <w:num w:numId="23" w16cid:durableId="1976178201">
    <w:abstractNumId w:val="21"/>
  </w:num>
  <w:num w:numId="24" w16cid:durableId="2019698544">
    <w:abstractNumId w:val="12"/>
  </w:num>
  <w:num w:numId="25" w16cid:durableId="698241778">
    <w:abstractNumId w:val="34"/>
  </w:num>
  <w:num w:numId="26" w16cid:durableId="1235554603">
    <w:abstractNumId w:val="4"/>
  </w:num>
  <w:num w:numId="27" w16cid:durableId="1420298513">
    <w:abstractNumId w:val="1"/>
  </w:num>
  <w:num w:numId="28" w16cid:durableId="114493050">
    <w:abstractNumId w:val="25"/>
  </w:num>
  <w:num w:numId="29" w16cid:durableId="726606140">
    <w:abstractNumId w:val="13"/>
  </w:num>
  <w:num w:numId="30" w16cid:durableId="857082302">
    <w:abstractNumId w:val="28"/>
  </w:num>
  <w:num w:numId="31" w16cid:durableId="1842967347">
    <w:abstractNumId w:val="26"/>
  </w:num>
  <w:num w:numId="32" w16cid:durableId="847867506">
    <w:abstractNumId w:val="23"/>
  </w:num>
  <w:num w:numId="33" w16cid:durableId="1272712682">
    <w:abstractNumId w:val="16"/>
  </w:num>
  <w:num w:numId="34" w16cid:durableId="2074084700">
    <w:abstractNumId w:val="5"/>
  </w:num>
  <w:num w:numId="35" w16cid:durableId="1367022078">
    <w:abstractNumId w:val="3"/>
  </w:num>
  <w:num w:numId="36" w16cid:durableId="1330214752">
    <w:abstractNumId w:val="8"/>
  </w:num>
  <w:num w:numId="37" w16cid:durableId="1595362728">
    <w:abstractNumId w:val="11"/>
  </w:num>
  <w:num w:numId="38" w16cid:durableId="182107766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jM3MrY0NDA3MzFQ0lEKTi0uzszPAykwNqkFAGGM33stAAAA"/>
  </w:docVars>
  <w:rsids>
    <w:rsidRoot w:val="00CF25D2"/>
    <w:rsid w:val="00016067"/>
    <w:rsid w:val="00016F36"/>
    <w:rsid w:val="00022627"/>
    <w:rsid w:val="000324B4"/>
    <w:rsid w:val="00042620"/>
    <w:rsid w:val="00050E6A"/>
    <w:rsid w:val="00062505"/>
    <w:rsid w:val="00063755"/>
    <w:rsid w:val="00063FF4"/>
    <w:rsid w:val="00065C24"/>
    <w:rsid w:val="000A17ED"/>
    <w:rsid w:val="000A2790"/>
    <w:rsid w:val="000A4228"/>
    <w:rsid w:val="000B495D"/>
    <w:rsid w:val="000C2C8B"/>
    <w:rsid w:val="000D313B"/>
    <w:rsid w:val="000D68A3"/>
    <w:rsid w:val="000E7A5E"/>
    <w:rsid w:val="000E7CD7"/>
    <w:rsid w:val="000F1A33"/>
    <w:rsid w:val="000F4BC8"/>
    <w:rsid w:val="00110E77"/>
    <w:rsid w:val="00124526"/>
    <w:rsid w:val="00133734"/>
    <w:rsid w:val="00136BFB"/>
    <w:rsid w:val="0013780C"/>
    <w:rsid w:val="00137AF8"/>
    <w:rsid w:val="0014067E"/>
    <w:rsid w:val="001420BB"/>
    <w:rsid w:val="00144032"/>
    <w:rsid w:val="001464BE"/>
    <w:rsid w:val="001511DF"/>
    <w:rsid w:val="00152F38"/>
    <w:rsid w:val="00153546"/>
    <w:rsid w:val="001577AA"/>
    <w:rsid w:val="00160AA6"/>
    <w:rsid w:val="00163D8A"/>
    <w:rsid w:val="00180BA7"/>
    <w:rsid w:val="001812BF"/>
    <w:rsid w:val="001853D7"/>
    <w:rsid w:val="001859C3"/>
    <w:rsid w:val="00185B12"/>
    <w:rsid w:val="00186B79"/>
    <w:rsid w:val="00190BFA"/>
    <w:rsid w:val="001A0B0F"/>
    <w:rsid w:val="001A103D"/>
    <w:rsid w:val="001A437D"/>
    <w:rsid w:val="001A5BF6"/>
    <w:rsid w:val="001A6A83"/>
    <w:rsid w:val="001B24B6"/>
    <w:rsid w:val="001B798D"/>
    <w:rsid w:val="001C072C"/>
    <w:rsid w:val="001C27FC"/>
    <w:rsid w:val="001D30B1"/>
    <w:rsid w:val="001D35D2"/>
    <w:rsid w:val="001D7DB6"/>
    <w:rsid w:val="001E0019"/>
    <w:rsid w:val="001E7727"/>
    <w:rsid w:val="001F735A"/>
    <w:rsid w:val="0020024C"/>
    <w:rsid w:val="00200522"/>
    <w:rsid w:val="0020158C"/>
    <w:rsid w:val="002048CD"/>
    <w:rsid w:val="0021578E"/>
    <w:rsid w:val="002179CC"/>
    <w:rsid w:val="00223C63"/>
    <w:rsid w:val="00225F5B"/>
    <w:rsid w:val="002378F1"/>
    <w:rsid w:val="002412CA"/>
    <w:rsid w:val="0025173C"/>
    <w:rsid w:val="00252621"/>
    <w:rsid w:val="00254A0C"/>
    <w:rsid w:val="002610FB"/>
    <w:rsid w:val="00265439"/>
    <w:rsid w:val="00277D6D"/>
    <w:rsid w:val="00291BED"/>
    <w:rsid w:val="002924E0"/>
    <w:rsid w:val="00295EA8"/>
    <w:rsid w:val="002B6F75"/>
    <w:rsid w:val="002C06D2"/>
    <w:rsid w:val="002C69B5"/>
    <w:rsid w:val="002D3F7D"/>
    <w:rsid w:val="002D4B7B"/>
    <w:rsid w:val="002D7D00"/>
    <w:rsid w:val="002E4E1F"/>
    <w:rsid w:val="002F167C"/>
    <w:rsid w:val="002F1949"/>
    <w:rsid w:val="002F3828"/>
    <w:rsid w:val="002F6B25"/>
    <w:rsid w:val="003064EB"/>
    <w:rsid w:val="0032217C"/>
    <w:rsid w:val="00327E27"/>
    <w:rsid w:val="003325B7"/>
    <w:rsid w:val="00335A0F"/>
    <w:rsid w:val="00370C47"/>
    <w:rsid w:val="00375DF5"/>
    <w:rsid w:val="003769BD"/>
    <w:rsid w:val="00390902"/>
    <w:rsid w:val="00392594"/>
    <w:rsid w:val="003A7462"/>
    <w:rsid w:val="003B1764"/>
    <w:rsid w:val="003B6A64"/>
    <w:rsid w:val="003D0E60"/>
    <w:rsid w:val="003D12A6"/>
    <w:rsid w:val="003F3928"/>
    <w:rsid w:val="003F4124"/>
    <w:rsid w:val="003F4837"/>
    <w:rsid w:val="00403BE7"/>
    <w:rsid w:val="004052BC"/>
    <w:rsid w:val="00406AC8"/>
    <w:rsid w:val="0040750C"/>
    <w:rsid w:val="0041353B"/>
    <w:rsid w:val="004208EC"/>
    <w:rsid w:val="00422C9A"/>
    <w:rsid w:val="00423A04"/>
    <w:rsid w:val="00427691"/>
    <w:rsid w:val="004402FE"/>
    <w:rsid w:val="00441480"/>
    <w:rsid w:val="00446ED6"/>
    <w:rsid w:val="00450845"/>
    <w:rsid w:val="00455ADB"/>
    <w:rsid w:val="00466100"/>
    <w:rsid w:val="004674CE"/>
    <w:rsid w:val="00467EC2"/>
    <w:rsid w:val="00475760"/>
    <w:rsid w:val="0047788D"/>
    <w:rsid w:val="0048415F"/>
    <w:rsid w:val="00485942"/>
    <w:rsid w:val="004A6166"/>
    <w:rsid w:val="004A6CB5"/>
    <w:rsid w:val="004B7BD1"/>
    <w:rsid w:val="004C0CB6"/>
    <w:rsid w:val="004C1A24"/>
    <w:rsid w:val="004C4BFB"/>
    <w:rsid w:val="004C7696"/>
    <w:rsid w:val="004D1247"/>
    <w:rsid w:val="004D72FA"/>
    <w:rsid w:val="004F11AA"/>
    <w:rsid w:val="004F68A3"/>
    <w:rsid w:val="00504664"/>
    <w:rsid w:val="0051269B"/>
    <w:rsid w:val="00516E8D"/>
    <w:rsid w:val="00523BB6"/>
    <w:rsid w:val="00536B53"/>
    <w:rsid w:val="0053761F"/>
    <w:rsid w:val="00556317"/>
    <w:rsid w:val="00560CEF"/>
    <w:rsid w:val="0056395C"/>
    <w:rsid w:val="0056470E"/>
    <w:rsid w:val="00565ABB"/>
    <w:rsid w:val="00567C82"/>
    <w:rsid w:val="00580118"/>
    <w:rsid w:val="005872E6"/>
    <w:rsid w:val="005A4590"/>
    <w:rsid w:val="005B03CC"/>
    <w:rsid w:val="005B4A47"/>
    <w:rsid w:val="005B5A84"/>
    <w:rsid w:val="005C3644"/>
    <w:rsid w:val="005C36D2"/>
    <w:rsid w:val="005C4B95"/>
    <w:rsid w:val="005D01CA"/>
    <w:rsid w:val="005D46E4"/>
    <w:rsid w:val="005F3781"/>
    <w:rsid w:val="00605AF9"/>
    <w:rsid w:val="00606FD9"/>
    <w:rsid w:val="006159D6"/>
    <w:rsid w:val="00616D41"/>
    <w:rsid w:val="00625707"/>
    <w:rsid w:val="006331EF"/>
    <w:rsid w:val="00637C04"/>
    <w:rsid w:val="00645503"/>
    <w:rsid w:val="0065239F"/>
    <w:rsid w:val="006562F9"/>
    <w:rsid w:val="0066004D"/>
    <w:rsid w:val="00665357"/>
    <w:rsid w:val="00665CDD"/>
    <w:rsid w:val="0067687D"/>
    <w:rsid w:val="006847CB"/>
    <w:rsid w:val="00690636"/>
    <w:rsid w:val="00690B05"/>
    <w:rsid w:val="00696E40"/>
    <w:rsid w:val="006A3076"/>
    <w:rsid w:val="006A5EB4"/>
    <w:rsid w:val="006A6BFE"/>
    <w:rsid w:val="006A71A6"/>
    <w:rsid w:val="006A7611"/>
    <w:rsid w:val="006B54D7"/>
    <w:rsid w:val="006C0168"/>
    <w:rsid w:val="006C5C77"/>
    <w:rsid w:val="006D14BD"/>
    <w:rsid w:val="006D40C8"/>
    <w:rsid w:val="006E2EA1"/>
    <w:rsid w:val="006F6C97"/>
    <w:rsid w:val="007045B3"/>
    <w:rsid w:val="00705423"/>
    <w:rsid w:val="00705837"/>
    <w:rsid w:val="00705A2B"/>
    <w:rsid w:val="007262D8"/>
    <w:rsid w:val="00730686"/>
    <w:rsid w:val="007453B4"/>
    <w:rsid w:val="00746BB4"/>
    <w:rsid w:val="00750DBE"/>
    <w:rsid w:val="00762F27"/>
    <w:rsid w:val="007642AB"/>
    <w:rsid w:val="007656CB"/>
    <w:rsid w:val="00767B84"/>
    <w:rsid w:val="00777302"/>
    <w:rsid w:val="007810E4"/>
    <w:rsid w:val="00791199"/>
    <w:rsid w:val="00795B20"/>
    <w:rsid w:val="007A0492"/>
    <w:rsid w:val="007A0EC2"/>
    <w:rsid w:val="007C0A00"/>
    <w:rsid w:val="007C2CA6"/>
    <w:rsid w:val="007C3DE3"/>
    <w:rsid w:val="007D7E0D"/>
    <w:rsid w:val="007E45B6"/>
    <w:rsid w:val="007E6685"/>
    <w:rsid w:val="007F53BC"/>
    <w:rsid w:val="008049A7"/>
    <w:rsid w:val="008052F9"/>
    <w:rsid w:val="00817860"/>
    <w:rsid w:val="008237CB"/>
    <w:rsid w:val="00823B12"/>
    <w:rsid w:val="00830F93"/>
    <w:rsid w:val="0083761C"/>
    <w:rsid w:val="008422A4"/>
    <w:rsid w:val="0084653C"/>
    <w:rsid w:val="00846D55"/>
    <w:rsid w:val="008530FE"/>
    <w:rsid w:val="008532A2"/>
    <w:rsid w:val="00855C71"/>
    <w:rsid w:val="00862910"/>
    <w:rsid w:val="00864F42"/>
    <w:rsid w:val="00866609"/>
    <w:rsid w:val="00887DB4"/>
    <w:rsid w:val="00890815"/>
    <w:rsid w:val="0089189F"/>
    <w:rsid w:val="00891B6A"/>
    <w:rsid w:val="008935F7"/>
    <w:rsid w:val="008A3159"/>
    <w:rsid w:val="008A42AD"/>
    <w:rsid w:val="008A657E"/>
    <w:rsid w:val="008B1BFD"/>
    <w:rsid w:val="008B5CBC"/>
    <w:rsid w:val="008C1943"/>
    <w:rsid w:val="008D2591"/>
    <w:rsid w:val="008E10B1"/>
    <w:rsid w:val="008E3AAD"/>
    <w:rsid w:val="008E74D5"/>
    <w:rsid w:val="00906F8B"/>
    <w:rsid w:val="00907214"/>
    <w:rsid w:val="00915D09"/>
    <w:rsid w:val="009217F5"/>
    <w:rsid w:val="00922E89"/>
    <w:rsid w:val="00934FD1"/>
    <w:rsid w:val="009555A5"/>
    <w:rsid w:val="009619BD"/>
    <w:rsid w:val="00961FAE"/>
    <w:rsid w:val="00964145"/>
    <w:rsid w:val="00984C80"/>
    <w:rsid w:val="009914AD"/>
    <w:rsid w:val="00994871"/>
    <w:rsid w:val="009961E0"/>
    <w:rsid w:val="009B0F64"/>
    <w:rsid w:val="009B0FED"/>
    <w:rsid w:val="009B451F"/>
    <w:rsid w:val="009B635A"/>
    <w:rsid w:val="009C1072"/>
    <w:rsid w:val="009C110C"/>
    <w:rsid w:val="009D328F"/>
    <w:rsid w:val="009D3B5C"/>
    <w:rsid w:val="009D5C61"/>
    <w:rsid w:val="009D653C"/>
    <w:rsid w:val="009E0517"/>
    <w:rsid w:val="009E3081"/>
    <w:rsid w:val="009E39C0"/>
    <w:rsid w:val="009E474D"/>
    <w:rsid w:val="009E4D1E"/>
    <w:rsid w:val="00A0114F"/>
    <w:rsid w:val="00A07454"/>
    <w:rsid w:val="00A23B25"/>
    <w:rsid w:val="00A24FBE"/>
    <w:rsid w:val="00A2538A"/>
    <w:rsid w:val="00A31ED3"/>
    <w:rsid w:val="00A324F4"/>
    <w:rsid w:val="00A32E20"/>
    <w:rsid w:val="00A336BC"/>
    <w:rsid w:val="00A3501F"/>
    <w:rsid w:val="00A36A46"/>
    <w:rsid w:val="00A407D0"/>
    <w:rsid w:val="00A54E6C"/>
    <w:rsid w:val="00A61922"/>
    <w:rsid w:val="00A66286"/>
    <w:rsid w:val="00A67670"/>
    <w:rsid w:val="00A76D1D"/>
    <w:rsid w:val="00A81B6B"/>
    <w:rsid w:val="00A8520D"/>
    <w:rsid w:val="00A91C31"/>
    <w:rsid w:val="00AA1D5F"/>
    <w:rsid w:val="00AA75E5"/>
    <w:rsid w:val="00AB18D0"/>
    <w:rsid w:val="00AB26D7"/>
    <w:rsid w:val="00AB39A1"/>
    <w:rsid w:val="00AC077E"/>
    <w:rsid w:val="00AC7AA4"/>
    <w:rsid w:val="00AD1A55"/>
    <w:rsid w:val="00AE0B16"/>
    <w:rsid w:val="00AE22DB"/>
    <w:rsid w:val="00AE6E6F"/>
    <w:rsid w:val="00AF07FC"/>
    <w:rsid w:val="00AF14FE"/>
    <w:rsid w:val="00AF226B"/>
    <w:rsid w:val="00B0465C"/>
    <w:rsid w:val="00B16C9F"/>
    <w:rsid w:val="00B1704E"/>
    <w:rsid w:val="00B17E07"/>
    <w:rsid w:val="00B20870"/>
    <w:rsid w:val="00B241E4"/>
    <w:rsid w:val="00B303B2"/>
    <w:rsid w:val="00B37928"/>
    <w:rsid w:val="00B44844"/>
    <w:rsid w:val="00B46A52"/>
    <w:rsid w:val="00B53B0E"/>
    <w:rsid w:val="00B70CB0"/>
    <w:rsid w:val="00B90EE3"/>
    <w:rsid w:val="00B92469"/>
    <w:rsid w:val="00B92797"/>
    <w:rsid w:val="00B95CFC"/>
    <w:rsid w:val="00BA605F"/>
    <w:rsid w:val="00BB0970"/>
    <w:rsid w:val="00BB112A"/>
    <w:rsid w:val="00BC203C"/>
    <w:rsid w:val="00BC299C"/>
    <w:rsid w:val="00BD71E0"/>
    <w:rsid w:val="00BE215B"/>
    <w:rsid w:val="00BE58FA"/>
    <w:rsid w:val="00BE7DF2"/>
    <w:rsid w:val="00BF69CA"/>
    <w:rsid w:val="00C1088C"/>
    <w:rsid w:val="00C11885"/>
    <w:rsid w:val="00C133FB"/>
    <w:rsid w:val="00C13555"/>
    <w:rsid w:val="00C2148E"/>
    <w:rsid w:val="00C3037E"/>
    <w:rsid w:val="00C354FC"/>
    <w:rsid w:val="00C5230B"/>
    <w:rsid w:val="00C61CEC"/>
    <w:rsid w:val="00C666BC"/>
    <w:rsid w:val="00C7090F"/>
    <w:rsid w:val="00C71527"/>
    <w:rsid w:val="00C77DBA"/>
    <w:rsid w:val="00C82701"/>
    <w:rsid w:val="00C91BBD"/>
    <w:rsid w:val="00C93C89"/>
    <w:rsid w:val="00C94A33"/>
    <w:rsid w:val="00CA1EE6"/>
    <w:rsid w:val="00CA62AF"/>
    <w:rsid w:val="00CA7178"/>
    <w:rsid w:val="00CB2AC9"/>
    <w:rsid w:val="00CB2F45"/>
    <w:rsid w:val="00CD1AAA"/>
    <w:rsid w:val="00CE566C"/>
    <w:rsid w:val="00CF25D2"/>
    <w:rsid w:val="00CF5F0D"/>
    <w:rsid w:val="00CF7EFA"/>
    <w:rsid w:val="00D07EFD"/>
    <w:rsid w:val="00D228B3"/>
    <w:rsid w:val="00D2291E"/>
    <w:rsid w:val="00D23156"/>
    <w:rsid w:val="00D309C5"/>
    <w:rsid w:val="00D3466C"/>
    <w:rsid w:val="00D449E1"/>
    <w:rsid w:val="00D540F9"/>
    <w:rsid w:val="00D545F6"/>
    <w:rsid w:val="00D6580B"/>
    <w:rsid w:val="00D712C0"/>
    <w:rsid w:val="00D7515E"/>
    <w:rsid w:val="00D8143B"/>
    <w:rsid w:val="00D84A46"/>
    <w:rsid w:val="00DA15D3"/>
    <w:rsid w:val="00DB095B"/>
    <w:rsid w:val="00DB291F"/>
    <w:rsid w:val="00DB3500"/>
    <w:rsid w:val="00DB3B1D"/>
    <w:rsid w:val="00DC7237"/>
    <w:rsid w:val="00DD4251"/>
    <w:rsid w:val="00DE749C"/>
    <w:rsid w:val="00DF2118"/>
    <w:rsid w:val="00E027AD"/>
    <w:rsid w:val="00E04730"/>
    <w:rsid w:val="00E04BE5"/>
    <w:rsid w:val="00E17A8C"/>
    <w:rsid w:val="00E17CB7"/>
    <w:rsid w:val="00E278F6"/>
    <w:rsid w:val="00E30B94"/>
    <w:rsid w:val="00E37A44"/>
    <w:rsid w:val="00E43A5E"/>
    <w:rsid w:val="00E46687"/>
    <w:rsid w:val="00E546D6"/>
    <w:rsid w:val="00E71251"/>
    <w:rsid w:val="00E7280A"/>
    <w:rsid w:val="00E72A32"/>
    <w:rsid w:val="00E86D58"/>
    <w:rsid w:val="00E9389E"/>
    <w:rsid w:val="00E97D12"/>
    <w:rsid w:val="00EB0B55"/>
    <w:rsid w:val="00EB2729"/>
    <w:rsid w:val="00EC1962"/>
    <w:rsid w:val="00ED1470"/>
    <w:rsid w:val="00EE3461"/>
    <w:rsid w:val="00EF55CD"/>
    <w:rsid w:val="00F028D8"/>
    <w:rsid w:val="00F03AAF"/>
    <w:rsid w:val="00F10A8D"/>
    <w:rsid w:val="00F21B69"/>
    <w:rsid w:val="00F24C1C"/>
    <w:rsid w:val="00F30917"/>
    <w:rsid w:val="00F43560"/>
    <w:rsid w:val="00F511BB"/>
    <w:rsid w:val="00F641C5"/>
    <w:rsid w:val="00F66145"/>
    <w:rsid w:val="00F66A1B"/>
    <w:rsid w:val="00F67AA8"/>
    <w:rsid w:val="00F67E4E"/>
    <w:rsid w:val="00F85CBE"/>
    <w:rsid w:val="00F90C31"/>
    <w:rsid w:val="00F91C63"/>
    <w:rsid w:val="00F950AC"/>
    <w:rsid w:val="00FA1274"/>
    <w:rsid w:val="00FA15A5"/>
    <w:rsid w:val="00FB2463"/>
    <w:rsid w:val="00FB4DE1"/>
    <w:rsid w:val="00FC0B86"/>
    <w:rsid w:val="00FC14CD"/>
    <w:rsid w:val="00FC430A"/>
    <w:rsid w:val="00FC48F1"/>
    <w:rsid w:val="00FE43A0"/>
    <w:rsid w:val="00FE6192"/>
    <w:rsid w:val="00FE6783"/>
    <w:rsid w:val="00FF4419"/>
    <w:rsid w:val="09F2468C"/>
    <w:rsid w:val="139104F7"/>
    <w:rsid w:val="1E23232B"/>
    <w:rsid w:val="1EF68837"/>
    <w:rsid w:val="22C084EE"/>
    <w:rsid w:val="290D87E9"/>
    <w:rsid w:val="2933B223"/>
    <w:rsid w:val="2E62E157"/>
    <w:rsid w:val="340DD445"/>
    <w:rsid w:val="375F8FDE"/>
    <w:rsid w:val="39002CED"/>
    <w:rsid w:val="3CBCF79F"/>
    <w:rsid w:val="40052C35"/>
    <w:rsid w:val="51859868"/>
    <w:rsid w:val="59C5728A"/>
    <w:rsid w:val="5DF9D79E"/>
    <w:rsid w:val="5DFA08C0"/>
    <w:rsid w:val="606139E7"/>
    <w:rsid w:val="6A0E8F40"/>
    <w:rsid w:val="6C997B29"/>
    <w:rsid w:val="70C02F81"/>
    <w:rsid w:val="786410F4"/>
    <w:rsid w:val="78E2E8E4"/>
    <w:rsid w:val="7E540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75FFF1"/>
  <w15:chartTrackingRefBased/>
  <w15:docId w15:val="{CA5B1ADB-73FE-4B7B-A293-28782879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80C"/>
    <w:pPr>
      <w:ind w:left="720"/>
    </w:pPr>
  </w:style>
  <w:style w:type="paragraph" w:styleId="BalloonText">
    <w:name w:val="Balloon Text"/>
    <w:basedOn w:val="Normal"/>
    <w:link w:val="BalloonTextChar"/>
    <w:rsid w:val="001E77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772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61CE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DBB8C9A3B86A498824BDFCEA0A8E91" ma:contentTypeVersion="19" ma:contentTypeDescription="Create a new document." ma:contentTypeScope="" ma:versionID="e5331259d438289c2f20dd376f2166ce">
  <xsd:schema xmlns:xsd="http://www.w3.org/2001/XMLSchema" xmlns:xs="http://www.w3.org/2001/XMLSchema" xmlns:p="http://schemas.microsoft.com/office/2006/metadata/properties" xmlns:ns2="97842aba-2dbf-432f-9285-cf833bae1962" xmlns:ns3="c82832b0-80cb-40a8-8f5e-e4a61c30115a" targetNamespace="http://schemas.microsoft.com/office/2006/metadata/properties" ma:root="true" ma:fieldsID="7415406541d90e1057b7e25edf3117e0" ns2:_="" ns3:_="">
    <xsd:import namespace="97842aba-2dbf-432f-9285-cf833bae1962"/>
    <xsd:import namespace="c82832b0-80cb-40a8-8f5e-e4a61c30115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42aba-2dbf-432f-9285-cf833bae19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7010445-d951-4799-82eb-15ba627b68ae}" ma:internalName="TaxCatchAll" ma:showField="CatchAllData" ma:web="97842aba-2dbf-432f-9285-cf833bae19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832b0-80cb-40a8-8f5e-e4a61c301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5b423ea-06c7-4453-addf-be25024ff4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82832b0-80cb-40a8-8f5e-e4a61c30115a">
      <Terms xmlns="http://schemas.microsoft.com/office/infopath/2007/PartnerControls"/>
    </lcf76f155ced4ddcb4097134ff3c332f>
    <TaxCatchAll xmlns="97842aba-2dbf-432f-9285-cf833bae196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01102C-D8F6-465F-A73A-B46D8B745938}"/>
</file>

<file path=customXml/itemProps2.xml><?xml version="1.0" encoding="utf-8"?>
<ds:datastoreItem xmlns:ds="http://schemas.openxmlformats.org/officeDocument/2006/customXml" ds:itemID="{958750BC-A087-4EBA-85D8-0DC593504697}">
  <ds:schemaRefs>
    <ds:schemaRef ds:uri="http://schemas.microsoft.com/office/2006/metadata/properties"/>
    <ds:schemaRef ds:uri="http://schemas.microsoft.com/office/infopath/2007/PartnerControls"/>
    <ds:schemaRef ds:uri="c425c324-2c58-4d77-a1d5-d0a7d0b757f3"/>
    <ds:schemaRef ds:uri="3b0e91d7-aa5b-48c8-b513-1acb2bd5bd1e"/>
  </ds:schemaRefs>
</ds:datastoreItem>
</file>

<file path=customXml/itemProps3.xml><?xml version="1.0" encoding="utf-8"?>
<ds:datastoreItem xmlns:ds="http://schemas.openxmlformats.org/officeDocument/2006/customXml" ds:itemID="{053FCCC3-3DC4-4975-9466-7A668FC138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0</Words>
  <Characters>707</Characters>
  <Application>Microsoft Office Word</Application>
  <DocSecurity>0</DocSecurity>
  <Lines>3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NT Agenda Items (for 12/4/07 mtg)</vt:lpstr>
    </vt:vector>
  </TitlesOfParts>
  <Company>Microsoft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NT Agenda Items (for 12/4/07 mtg)</dc:title>
  <dc:subject/>
  <dc:creator>user</dc:creator>
  <cp:keywords/>
  <dc:description/>
  <cp:lastModifiedBy>Matt Young</cp:lastModifiedBy>
  <cp:revision>2</cp:revision>
  <cp:lastPrinted>2025-12-09T21:47:00Z</cp:lastPrinted>
  <dcterms:created xsi:type="dcterms:W3CDTF">2026-04-27T20:15:00Z</dcterms:created>
  <dcterms:modified xsi:type="dcterms:W3CDTF">2026-04-27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750e16f68ae854e99d4c698b521a7fa3b6a932cd05f21416494e6ccb549e49</vt:lpwstr>
  </property>
  <property fmtid="{D5CDD505-2E9C-101B-9397-08002B2CF9AE}" pid="3" name="ContentTypeId">
    <vt:lpwstr>0x01010049DBB8C9A3B86A498824BDFCEA0A8E91</vt:lpwstr>
  </property>
  <property fmtid="{D5CDD505-2E9C-101B-9397-08002B2CF9AE}" pid="4" name="lcf76f155ced4ddcb4097134ff3c332f">
    <vt:lpwstr/>
  </property>
  <property fmtid="{D5CDD505-2E9C-101B-9397-08002B2CF9AE}" pid="5" name="TaxCatchAll">
    <vt:lpwstr/>
  </property>
</Properties>
</file>